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5C266D" w14:textId="77777777" w:rsidR="00D60F03" w:rsidRDefault="00D60F03" w:rsidP="00D60F03">
      <w:pPr>
        <w:rPr>
          <w:b/>
        </w:rPr>
      </w:pPr>
      <w:bookmarkStart w:id="0" w:name="_Hlk165548049"/>
      <w:bookmarkEnd w:id="0"/>
    </w:p>
    <w:p w14:paraId="7E4FF563" w14:textId="77777777" w:rsidR="00D60F03" w:rsidRDefault="00D60F03" w:rsidP="00D60F03">
      <w:pPr>
        <w:rPr>
          <w:b/>
        </w:rPr>
      </w:pPr>
    </w:p>
    <w:p w14:paraId="0DBAAD08" w14:textId="073B0588" w:rsidR="00D60F03" w:rsidRPr="00D60F03" w:rsidRDefault="00D60F03" w:rsidP="00D60F03">
      <w:pPr>
        <w:pStyle w:val="Heading2"/>
        <w:rPr>
          <w:lang w:val="uk-UA"/>
        </w:rPr>
      </w:pPr>
      <w:r w:rsidRPr="00D60F03">
        <w:rPr>
          <w:lang w:val="uk-UA"/>
        </w:rPr>
        <w:t xml:space="preserve">Додаток 1 </w:t>
      </w:r>
    </w:p>
    <w:p w14:paraId="4D8CD02A" w14:textId="77777777" w:rsidR="00D60F03" w:rsidRPr="00D60F03" w:rsidRDefault="00D60F03" w:rsidP="00D60F03">
      <w:pPr>
        <w:rPr>
          <w:b/>
          <w:lang w:val="uk-UA"/>
        </w:rPr>
      </w:pPr>
    </w:p>
    <w:p w14:paraId="2E1AC74E" w14:textId="22D1640E" w:rsidR="00D60F03" w:rsidRDefault="008B648C" w:rsidP="00D60F03">
      <w:pPr>
        <w:rPr>
          <w:b/>
        </w:rPr>
      </w:pPr>
      <w:r>
        <w:rPr>
          <w:b/>
          <w:noProof/>
          <w14:ligatures w14:val="standardContextual"/>
        </w:rPr>
        <w:drawing>
          <wp:inline distT="0" distB="0" distL="0" distR="0" wp14:anchorId="55F84161" wp14:editId="2B671FE6">
            <wp:extent cx="2675947" cy="2446347"/>
            <wp:effectExtent l="0" t="0" r="0" b="0"/>
            <wp:docPr id="749612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1291" name="Picture 7496129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459" cy="24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E41E" w14:textId="77777777" w:rsidR="00D60F03" w:rsidRPr="00D60F03" w:rsidRDefault="00D60F03" w:rsidP="00D60F03">
      <w:pPr>
        <w:rPr>
          <w:b/>
        </w:rPr>
      </w:pPr>
    </w:p>
    <w:p w14:paraId="07FDB5F0" w14:textId="77777777" w:rsidR="00D60F03" w:rsidRPr="00D60F03" w:rsidRDefault="00D60F03" w:rsidP="00D60F03">
      <w:pPr>
        <w:rPr>
          <w:b/>
          <w:lang w:val="uk-UA"/>
        </w:rPr>
      </w:pPr>
      <w:r w:rsidRPr="00D60F03">
        <w:rPr>
          <w:b/>
          <w:lang w:val="uk-UA"/>
        </w:rPr>
        <w:t>Персональні дані Учасника Конкурсу та коротка інформація про Роботу</w:t>
      </w:r>
    </w:p>
    <w:p w14:paraId="2B396E5D" w14:textId="77777777" w:rsidR="00D60F03" w:rsidRPr="00D60F03" w:rsidRDefault="00D60F03" w:rsidP="00D60F03">
      <w:pPr>
        <w:rPr>
          <w:b/>
          <w:lang w:val="uk-UA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4248"/>
        <w:gridCol w:w="5890"/>
      </w:tblGrid>
      <w:tr w:rsidR="00D60F03" w:rsidRPr="00D60F03" w14:paraId="2D64E3C6" w14:textId="77777777" w:rsidTr="006B392F">
        <w:tc>
          <w:tcPr>
            <w:tcW w:w="4248" w:type="dxa"/>
          </w:tcPr>
          <w:p w14:paraId="554BA5C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Назва Роботи</w:t>
            </w:r>
          </w:p>
          <w:p w14:paraId="52237B6A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36426D39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25CB97CD" w14:textId="77777777" w:rsidTr="006B392F">
        <w:tc>
          <w:tcPr>
            <w:tcW w:w="4248" w:type="dxa"/>
          </w:tcPr>
          <w:p w14:paraId="1282E20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Прізвище,</w:t>
            </w:r>
          </w:p>
          <w:p w14:paraId="4225B168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Ім’я та по-батькові </w:t>
            </w:r>
          </w:p>
          <w:p w14:paraId="3B13C995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01293B10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78DAFCB5" w14:textId="77777777" w:rsidTr="006B392F">
        <w:tc>
          <w:tcPr>
            <w:tcW w:w="4248" w:type="dxa"/>
          </w:tcPr>
          <w:p w14:paraId="0E8B55CA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Дата народження</w:t>
            </w:r>
          </w:p>
          <w:p w14:paraId="1266DBD9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0F0CCB2B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44178D33" w14:textId="77777777" w:rsidTr="006B392F">
        <w:tc>
          <w:tcPr>
            <w:tcW w:w="4248" w:type="dxa"/>
          </w:tcPr>
          <w:p w14:paraId="041DAA4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Місце проживання </w:t>
            </w:r>
          </w:p>
          <w:p w14:paraId="0119FAB4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(повна адреса, індекс) </w:t>
            </w:r>
          </w:p>
          <w:p w14:paraId="5CB37280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6B3C91A8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0DACDAB0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B4E40C5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4F13DBF0" w14:textId="77777777" w:rsidTr="006B392F">
        <w:tc>
          <w:tcPr>
            <w:tcW w:w="4248" w:type="dxa"/>
          </w:tcPr>
          <w:p w14:paraId="5690A9E1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Контактний телефон</w:t>
            </w:r>
          </w:p>
          <w:p w14:paraId="06D1FA1A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074775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125FA3F6" w14:textId="77777777" w:rsidTr="006B392F">
        <w:tc>
          <w:tcPr>
            <w:tcW w:w="4248" w:type="dxa"/>
          </w:tcPr>
          <w:p w14:paraId="47E96605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Електронна адреса</w:t>
            </w:r>
          </w:p>
          <w:p w14:paraId="5FFBB3DE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5630349F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37442224" w14:textId="77777777" w:rsidTr="006B392F">
        <w:tc>
          <w:tcPr>
            <w:tcW w:w="4248" w:type="dxa"/>
          </w:tcPr>
          <w:p w14:paraId="7A21D2EE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Місце навчання </w:t>
            </w:r>
          </w:p>
          <w:p w14:paraId="7EA5E7FF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(повна назва та який клас)</w:t>
            </w:r>
          </w:p>
          <w:p w14:paraId="3DC22570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5C2300A5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45DC944E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A32506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2010BF47" w14:textId="77777777" w:rsidTr="006B392F">
        <w:trPr>
          <w:trHeight w:val="2517"/>
        </w:trPr>
        <w:tc>
          <w:tcPr>
            <w:tcW w:w="4248" w:type="dxa"/>
          </w:tcPr>
          <w:p w14:paraId="4BDE8FED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Що лягло в основу Вашої Роботи – сімейна фотографія, спогад очевидця, прочитана література, переглянутий фільм, розповідь вчителя про українсько-єврейські взаємини, інше? </w:t>
            </w:r>
          </w:p>
          <w:p w14:paraId="34445090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Яку думку Ви б хотіли передати цією Роботою? (не більше 50 слів)</w:t>
            </w:r>
          </w:p>
        </w:tc>
        <w:tc>
          <w:tcPr>
            <w:tcW w:w="5890" w:type="dxa"/>
          </w:tcPr>
          <w:p w14:paraId="3BD37982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AE937D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</w:tbl>
    <w:p w14:paraId="27C1FC75" w14:textId="77777777" w:rsidR="006235DB" w:rsidRDefault="006235DB" w:rsidP="00D60F03"/>
    <w:sectPr w:rsidR="006235DB" w:rsidSect="00FC17D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ARLG5kZmRsamRko6SsGpxcWZ+XkgBca1AGwnGAQsAAAA"/>
  </w:docVars>
  <w:rsids>
    <w:rsidRoot w:val="00D60F03"/>
    <w:rsid w:val="000F760C"/>
    <w:rsid w:val="00125629"/>
    <w:rsid w:val="00125E6F"/>
    <w:rsid w:val="00133D36"/>
    <w:rsid w:val="001678DF"/>
    <w:rsid w:val="00283D0F"/>
    <w:rsid w:val="0029279E"/>
    <w:rsid w:val="002E0E9B"/>
    <w:rsid w:val="002F49ED"/>
    <w:rsid w:val="00362917"/>
    <w:rsid w:val="0037209C"/>
    <w:rsid w:val="004705F0"/>
    <w:rsid w:val="004A1ACB"/>
    <w:rsid w:val="006235DB"/>
    <w:rsid w:val="006B29CA"/>
    <w:rsid w:val="006D423B"/>
    <w:rsid w:val="00726710"/>
    <w:rsid w:val="008B648C"/>
    <w:rsid w:val="009351C8"/>
    <w:rsid w:val="009F7A03"/>
    <w:rsid w:val="00AC3480"/>
    <w:rsid w:val="00AE305F"/>
    <w:rsid w:val="00C476B1"/>
    <w:rsid w:val="00CE0061"/>
    <w:rsid w:val="00D60F03"/>
    <w:rsid w:val="00D63032"/>
    <w:rsid w:val="00E11327"/>
    <w:rsid w:val="00FC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AC8A3"/>
  <w15:chartTrackingRefBased/>
  <w15:docId w15:val="{F8FA8105-C739-4775-9899-50974A36E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5F"/>
    <w:rPr>
      <w:rFonts w:ascii="Open Sans" w:hAnsi="Open Sans"/>
      <w:kern w:val="0"/>
      <w:sz w:val="22"/>
      <w14:ligatures w14:val="none"/>
    </w:rPr>
  </w:style>
  <w:style w:type="paragraph" w:styleId="Heading1">
    <w:name w:val="heading 1"/>
    <w:aliases w:val="Article Head"/>
    <w:basedOn w:val="Normal"/>
    <w:next w:val="Normal"/>
    <w:link w:val="Heading1Char"/>
    <w:uiPriority w:val="9"/>
    <w:qFormat/>
    <w:rsid w:val="001678DF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Article Subhead"/>
    <w:basedOn w:val="Normal"/>
    <w:next w:val="Normal"/>
    <w:link w:val="Heading2Char"/>
    <w:uiPriority w:val="9"/>
    <w:unhideWhenUsed/>
    <w:qFormat/>
    <w:rsid w:val="00AE305F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Photo Caption"/>
    <w:basedOn w:val="Normal"/>
    <w:next w:val="Normal"/>
    <w:link w:val="Heading3Char"/>
    <w:uiPriority w:val="9"/>
    <w:unhideWhenUsed/>
    <w:qFormat/>
    <w:rsid w:val="00E11327"/>
    <w:pPr>
      <w:keepNext/>
      <w:keepLines/>
      <w:outlineLvl w:val="2"/>
    </w:pPr>
    <w:rPr>
      <w:rFonts w:eastAsiaTheme="majorEastAsia"/>
      <w:sz w:val="18"/>
    </w:rPr>
  </w:style>
  <w:style w:type="paragraph" w:styleId="Heading4">
    <w:name w:val="heading 4"/>
    <w:aliases w:val="Sources"/>
    <w:basedOn w:val="Normal"/>
    <w:next w:val="Normal"/>
    <w:link w:val="Heading4Char"/>
    <w:uiPriority w:val="9"/>
    <w:unhideWhenUsed/>
    <w:qFormat/>
    <w:rsid w:val="009351C8"/>
    <w:pPr>
      <w:keepNext/>
      <w:keepLines/>
      <w:spacing w:before="40" w:after="120" w:line="240" w:lineRule="atLeast"/>
      <w:outlineLvl w:val="3"/>
    </w:pPr>
    <w:rPr>
      <w:rFonts w:eastAsiaTheme="majorEastAsia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0F0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0F0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0F0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0F0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0F0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ACB"/>
    <w:rPr>
      <w:color w:val="467886" w:themeColor="hyperlink"/>
      <w:u w:val="none"/>
    </w:rPr>
  </w:style>
  <w:style w:type="character" w:customStyle="1" w:styleId="Heading1Char">
    <w:name w:val="Heading 1 Char"/>
    <w:aliases w:val="Article Head Char"/>
    <w:basedOn w:val="DefaultParagraphFont"/>
    <w:link w:val="Heading1"/>
    <w:uiPriority w:val="9"/>
    <w:rsid w:val="001678DF"/>
    <w:rPr>
      <w:rFonts w:eastAsiaTheme="majorEastAsia" w:cstheme="majorBidi"/>
      <w:b/>
      <w:kern w:val="0"/>
      <w:sz w:val="32"/>
      <w:szCs w:val="32"/>
      <w:lang w:val="en-US"/>
    </w:rPr>
  </w:style>
  <w:style w:type="character" w:customStyle="1" w:styleId="Heading2Char">
    <w:name w:val="Heading 2 Char"/>
    <w:aliases w:val="Article Subhead Char"/>
    <w:basedOn w:val="DefaultParagraphFont"/>
    <w:link w:val="Heading2"/>
    <w:uiPriority w:val="9"/>
    <w:rsid w:val="00AE305F"/>
    <w:rPr>
      <w:rFonts w:ascii="Open Sans" w:eastAsiaTheme="majorEastAsia" w:hAnsi="Open Sans" w:cstheme="majorBidi"/>
      <w:b/>
      <w:sz w:val="28"/>
      <w:szCs w:val="26"/>
    </w:rPr>
  </w:style>
  <w:style w:type="paragraph" w:styleId="Title">
    <w:name w:val="Title"/>
    <w:aliases w:val="Tags"/>
    <w:basedOn w:val="Normal"/>
    <w:next w:val="Normal"/>
    <w:link w:val="TitleChar"/>
    <w:uiPriority w:val="10"/>
    <w:qFormat/>
    <w:rsid w:val="009F7A03"/>
    <w:pPr>
      <w:contextualSpacing/>
    </w:pPr>
    <w:rPr>
      <w:rFonts w:eastAsiaTheme="majorEastAsia" w:cstheme="majorBidi"/>
      <w:spacing w:val="-10"/>
    </w:rPr>
  </w:style>
  <w:style w:type="character" w:customStyle="1" w:styleId="TitleChar">
    <w:name w:val="Title Char"/>
    <w:aliases w:val="Tags Char"/>
    <w:basedOn w:val="DefaultParagraphFont"/>
    <w:link w:val="Title"/>
    <w:uiPriority w:val="10"/>
    <w:rsid w:val="009F7A03"/>
    <w:rPr>
      <w:rFonts w:eastAsiaTheme="majorEastAsia" w:cstheme="majorBidi"/>
      <w:spacing w:val="-10"/>
      <w:sz w:val="20"/>
    </w:rPr>
  </w:style>
  <w:style w:type="paragraph" w:styleId="NoSpacing">
    <w:name w:val="No Spacing"/>
    <w:basedOn w:val="Normal"/>
    <w:uiPriority w:val="1"/>
    <w:qFormat/>
    <w:rsid w:val="009F7A03"/>
  </w:style>
  <w:style w:type="character" w:customStyle="1" w:styleId="Heading4Char">
    <w:name w:val="Heading 4 Char"/>
    <w:aliases w:val="Sources Char"/>
    <w:basedOn w:val="DefaultParagraphFont"/>
    <w:link w:val="Heading4"/>
    <w:uiPriority w:val="9"/>
    <w:rsid w:val="009351C8"/>
    <w:rPr>
      <w:rFonts w:ascii="Open Sans" w:eastAsiaTheme="majorEastAsia" w:hAnsi="Open Sans"/>
      <w:iCs/>
      <w:sz w:val="22"/>
    </w:rPr>
  </w:style>
  <w:style w:type="character" w:customStyle="1" w:styleId="Heading3Char">
    <w:name w:val="Heading 3 Char"/>
    <w:aliases w:val="Photo Caption Char"/>
    <w:basedOn w:val="DefaultParagraphFont"/>
    <w:link w:val="Heading3"/>
    <w:uiPriority w:val="9"/>
    <w:rsid w:val="00E11327"/>
    <w:rPr>
      <w:rFonts w:eastAsiaTheme="majorEastAsia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0F03"/>
    <w:rPr>
      <w:rFonts w:eastAsiaTheme="majorEastAsia" w:cstheme="majorBidi"/>
      <w:color w:val="0F4761" w:themeColor="accent1" w:themeShade="BF"/>
      <w:kern w:val="0"/>
      <w:sz w:val="22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0F03"/>
    <w:rPr>
      <w:rFonts w:eastAsiaTheme="majorEastAsia" w:cstheme="majorBidi"/>
      <w:i/>
      <w:iCs/>
      <w:color w:val="595959" w:themeColor="text1" w:themeTint="A6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0F03"/>
    <w:rPr>
      <w:rFonts w:eastAsiaTheme="majorEastAsia" w:cstheme="majorBidi"/>
      <w:color w:val="595959" w:themeColor="text1" w:themeTint="A6"/>
      <w:kern w:val="0"/>
      <w:sz w:val="22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0F03"/>
    <w:rPr>
      <w:rFonts w:eastAsiaTheme="majorEastAsia" w:cstheme="majorBidi"/>
      <w:i/>
      <w:iCs/>
      <w:color w:val="272727" w:themeColor="text1" w:themeTint="D8"/>
      <w:kern w:val="0"/>
      <w:sz w:val="22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0F03"/>
    <w:rPr>
      <w:rFonts w:eastAsiaTheme="majorEastAsia" w:cstheme="majorBidi"/>
      <w:color w:val="272727" w:themeColor="text1" w:themeTint="D8"/>
      <w:kern w:val="0"/>
      <w:sz w:val="22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0F0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0F03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60F0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0F03"/>
    <w:rPr>
      <w:rFonts w:ascii="Open Sans" w:hAnsi="Open Sans"/>
      <w:i/>
      <w:iCs/>
      <w:color w:val="404040" w:themeColor="text1" w:themeTint="BF"/>
      <w:kern w:val="0"/>
      <w:sz w:val="22"/>
      <w14:ligatures w14:val="none"/>
    </w:rPr>
  </w:style>
  <w:style w:type="paragraph" w:styleId="ListParagraph">
    <w:name w:val="List Paragraph"/>
    <w:basedOn w:val="Normal"/>
    <w:uiPriority w:val="34"/>
    <w:qFormat/>
    <w:rsid w:val="00D60F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0F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F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F03"/>
    <w:rPr>
      <w:rFonts w:ascii="Open Sans" w:hAnsi="Open Sans"/>
      <w:i/>
      <w:iCs/>
      <w:color w:val="0F4761" w:themeColor="accent1" w:themeShade="BF"/>
      <w:kern w:val="0"/>
      <w:sz w:val="22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D60F0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60F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hadursky</dc:creator>
  <cp:keywords/>
  <dc:description/>
  <cp:lastModifiedBy>Claudia Shadursky</cp:lastModifiedBy>
  <cp:revision>2</cp:revision>
  <dcterms:created xsi:type="dcterms:W3CDTF">2026-04-14T15:24:00Z</dcterms:created>
  <dcterms:modified xsi:type="dcterms:W3CDTF">2026-04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7b679e-2776-49ae-bddb-4c3c0310f018</vt:lpwstr>
  </property>
</Properties>
</file>